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CD87A" w14:textId="7E118CDF" w:rsidR="00825B4F" w:rsidRDefault="00825B4F" w:rsidP="009B561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ristopher Laing</w:t>
      </w:r>
    </w:p>
    <w:p w14:paraId="424782B1" w14:textId="054571C4" w:rsidR="00825B4F" w:rsidRDefault="00825B4F" w:rsidP="009B561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mmerville, SC 29485</w:t>
      </w:r>
    </w:p>
    <w:p w14:paraId="5E8073D1" w14:textId="16A6E971" w:rsidR="007A7C40" w:rsidRDefault="007A7C40" w:rsidP="009B561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A7C4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ristopher.laing1984@gmail.com</w:t>
      </w:r>
    </w:p>
    <w:p w14:paraId="6DAF77A8" w14:textId="11C1A54B" w:rsidR="00825B4F" w:rsidRDefault="00825B4F" w:rsidP="009B561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540-335-4803 | </w:t>
      </w:r>
      <w:hyperlink r:id="rId5" w:history="1">
        <w:r w:rsidRPr="00825B4F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14:ligatures w14:val="none"/>
          </w:rPr>
          <w:t>LinkedIn</w:t>
        </w:r>
      </w:hyperlink>
    </w:p>
    <w:p w14:paraId="57AC9252" w14:textId="55AD0BDC" w:rsidR="009B5612" w:rsidRPr="009B5612" w:rsidRDefault="00000000" w:rsidP="009B561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2BD1FA29">
          <v:rect id="_x0000_i1025" style="width:0;height:1.5pt" o:hralign="center" o:hrstd="t" o:hr="t" fillcolor="#a0a0a0" stroked="f"/>
        </w:pict>
      </w:r>
    </w:p>
    <w:p w14:paraId="127642FC" w14:textId="77777777" w:rsidR="009B5612" w:rsidRPr="009B5612" w:rsidRDefault="009B5612" w:rsidP="009B5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561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fessional Summary</w:t>
      </w:r>
    </w:p>
    <w:p w14:paraId="590C1D78" w14:textId="2B599D66" w:rsidR="004A50B4" w:rsidRDefault="0095198A" w:rsidP="009B561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</w:t>
      </w:r>
      <w:r w:rsidR="004A50B4" w:rsidRPr="004A50B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ll</w:t>
      </w:r>
      <w:r w:rsidR="006A5D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4A50B4" w:rsidRPr="004A50B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ack developer</w:t>
      </w:r>
      <w:r w:rsidR="00894C7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/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chitect</w:t>
      </w:r>
      <w:r w:rsidR="004A50B4" w:rsidRPr="004A50B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 </w:t>
      </w:r>
      <w:r w:rsidR="00F02E7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ver </w:t>
      </w:r>
      <w:r w:rsidR="00266D1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10+</w:t>
      </w:r>
      <w:r w:rsidR="004A50B4" w:rsidRPr="004A50B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years of professional experience in </w:t>
      </w:r>
      <w:r w:rsidR="00266D1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rchitecting and implementing </w:t>
      </w:r>
      <w:r w:rsidR="004A50B4" w:rsidRPr="004A50B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oftware solutions</w:t>
      </w:r>
      <w:r w:rsidR="00266D1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large enterprise organizations</w:t>
      </w:r>
      <w:r w:rsidR="004A50B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</w:t>
      </w:r>
      <w:r w:rsidR="00202988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ficient</w:t>
      </w:r>
      <w:r w:rsidR="004A50B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 C#, .NET, SQL, PowerShell, </w:t>
      </w:r>
      <w:r w:rsidR="00266D1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harePoint, Power Apps, Power Automate, </w:t>
      </w:r>
      <w:r w:rsidR="009A459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Power BI, with special emphasis on data engineering, integration, and robust </w:t>
      </w:r>
      <w:r w:rsidR="00266D1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eport and </w:t>
      </w:r>
      <w:r w:rsidR="009A459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ashboard development using </w:t>
      </w:r>
      <w:r w:rsidR="004A50B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gile methodologies. Strong analytical and problem-solving skills with a focus on delivering </w:t>
      </w:r>
      <w:r w:rsidR="00202988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gh-</w:t>
      </w:r>
      <w:r w:rsidR="004A50B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uality, user-centric solutions</w:t>
      </w:r>
      <w:r w:rsidR="00FD40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at deliver lasting business value</w:t>
      </w:r>
      <w:r w:rsidR="004A50B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08E5EDF9" w14:textId="77777777" w:rsidR="004A50B4" w:rsidRDefault="004A50B4" w:rsidP="009B561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8D12020" w14:textId="40D36567" w:rsidR="009B5612" w:rsidRPr="009B5612" w:rsidRDefault="00000000" w:rsidP="009B561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3176CA37">
          <v:rect id="_x0000_i1026" style="width:0;height:1.5pt" o:hralign="center" o:hrstd="t" o:hr="t" fillcolor="#a0a0a0" stroked="f"/>
        </w:pict>
      </w:r>
    </w:p>
    <w:p w14:paraId="59CA3188" w14:textId="77777777" w:rsidR="009B5612" w:rsidRPr="009B5612" w:rsidRDefault="009B5612" w:rsidP="009B5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561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fessional Experience</w:t>
      </w:r>
    </w:p>
    <w:p w14:paraId="3CDB1A4E" w14:textId="22B77549" w:rsidR="009B5612" w:rsidRPr="009B5612" w:rsidRDefault="00A44090" w:rsidP="009B5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4409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oftware/Data Engineer (2022 - Present)</w:t>
      </w:r>
      <w:r w:rsidR="009B5612"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proofErr w:type="spellStart"/>
      <w:r w:rsidRPr="00A4409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iDox</w:t>
      </w:r>
      <w:proofErr w:type="spellEnd"/>
      <w:r w:rsidRPr="00A4409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 xml:space="preserve"> Solutions, Inc., North Charleston, SC</w:t>
      </w:r>
    </w:p>
    <w:p w14:paraId="374A5C34" w14:textId="45C5695D" w:rsidR="00FC7727" w:rsidRPr="00777144" w:rsidRDefault="004A50B4" w:rsidP="00FC772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evelop and maintain middleware integrations using SQL and PowerShell scripts for data </w:t>
      </w:r>
      <w:r w:rsidR="00042708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xtraction, </w:t>
      </w:r>
      <w:r w:rsidR="00042708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ransformation, and </w:t>
      </w:r>
      <w:r w:rsidR="00042708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ading (ETL) processes</w:t>
      </w:r>
      <w:r w:rsidR="00595A81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structured, semi-structured, and unstructured data</w:t>
      </w:r>
      <w:r w:rsidR="00375EDC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etween mission critical and customer-facing systems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0027EC1" w14:textId="3F1C0EC6" w:rsidR="00FC7727" w:rsidRPr="00777144" w:rsidRDefault="004A50B4" w:rsidP="00FC772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sign and implement C# applications within the .NET framework for backend services and data processing</w:t>
      </w:r>
      <w:r w:rsidR="0056033B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51FC3F03" w14:textId="225EE304" w:rsidR="00632633" w:rsidRPr="00632633" w:rsidRDefault="004A50B4" w:rsidP="0063263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odify and enhance existing console applications to incorporate client-specific customizations, improve performance, </w:t>
      </w:r>
      <w:r w:rsidR="0096117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roubleshoot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96117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d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resolve critical issues.</w:t>
      </w:r>
    </w:p>
    <w:p w14:paraId="475D3C5D" w14:textId="618D56B9" w:rsidR="00FC7727" w:rsidRDefault="0056033B" w:rsidP="00FC772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sign, d</w:t>
      </w:r>
      <w:r w:rsidR="004A50B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velop and maintain Power BI reports and dashboards to provide key business insights and track </w:t>
      </w:r>
      <w:r w:rsidR="00042708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k</w:t>
      </w:r>
      <w:r w:rsidR="004A50B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y </w:t>
      </w:r>
      <w:r w:rsidR="00042708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</w:t>
      </w:r>
      <w:r w:rsidR="004A50B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rformance </w:t>
      </w:r>
      <w:r w:rsidR="00042708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</w:t>
      </w:r>
      <w:r w:rsidR="004A50B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dicators (KPIs)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rough collaboration with data scientists and key stakeholders using </w:t>
      </w:r>
      <w:r w:rsidR="00A454CA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ISP-DM and other 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gile practices</w:t>
      </w:r>
      <w:r w:rsidR="004A50B4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523012EE" w14:textId="61FD1F6F" w:rsidR="00632633" w:rsidRPr="00777144" w:rsidRDefault="00632633" w:rsidP="00FC772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mplemented data integration strategy using BMC Control-M enterprise scheduler, PowerShell, and Power Automate to stream clean datasets to Power BI dashboards in SharePoint.</w:t>
      </w:r>
    </w:p>
    <w:p w14:paraId="480CCF4E" w14:textId="2CA32E07" w:rsidR="00FC7727" w:rsidRPr="00777144" w:rsidRDefault="004A50B4" w:rsidP="00FC772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erform in-depth data analysis, </w:t>
      </w:r>
      <w:r w:rsidR="008036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rofiling, 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rangling,</w:t>
      </w:r>
      <w:r w:rsidR="008036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unging,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transformation using Oracle SQL Developer</w:t>
      </w:r>
      <w:r w:rsidR="0056033B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SQL Server Management Studio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including developing complex SQL queries for data extraction, cleaning, and aggregation. </w:t>
      </w:r>
    </w:p>
    <w:p w14:paraId="7322D6F2" w14:textId="5CCAE31D" w:rsidR="00FC7727" w:rsidRDefault="0044350D" w:rsidP="00FC772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 data governance principles to i</w:t>
      </w:r>
      <w:r w:rsidR="00FC7727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prove data </w:t>
      </w:r>
      <w:r w:rsidR="00162A10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quality</w:t>
      </w:r>
      <w:r w:rsidR="00FC7727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y identifying and resolving data inconsistencies, optimizing data structures and expanding data models </w:t>
      </w:r>
      <w:r w:rsidR="00E425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</w:t>
      </w:r>
      <w:r w:rsidR="00FC7727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C723CD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xi</w:t>
      </w:r>
      <w:r w:rsidR="00C7325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z</w:t>
      </w:r>
      <w:r w:rsidR="00E425F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</w:t>
      </w:r>
      <w:r w:rsidR="00C723CD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capture of relevant</w:t>
      </w:r>
      <w:r w:rsidR="00FC7727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ta points.</w:t>
      </w:r>
    </w:p>
    <w:p w14:paraId="3809325C" w14:textId="2A076261" w:rsidR="0077235F" w:rsidRDefault="0077235F" w:rsidP="00FC772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sure adherence to compliance standards including ISO 9001, NIST 800-171 and other relevant regulations.</w:t>
      </w:r>
    </w:p>
    <w:p w14:paraId="018CEB6A" w14:textId="231C9662" w:rsidR="00302669" w:rsidRDefault="003E2907" w:rsidP="00A51EB2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Key </w:t>
      </w:r>
      <w:r w:rsidR="00302669" w:rsidRPr="0030266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chievements:</w:t>
      </w:r>
      <w:r w:rsidR="003026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0ED18F28" w14:textId="4139AB0B" w:rsidR="003E2907" w:rsidRDefault="003E2907" w:rsidP="00A51E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Developed a suite of 16 interactive Power BI </w:t>
      </w:r>
      <w:r w:rsidR="004E008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shboards</w:t>
      </w: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="00084AB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hich provided improved visibility on Service Level Agreements (SLA) to </w:t>
      </w: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leadership </w:t>
      </w:r>
      <w:r w:rsidR="00084AB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abling them to</w:t>
      </w: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ake </w:t>
      </w:r>
      <w:r w:rsidR="00084AB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formed </w:t>
      </w: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ecisions </w:t>
      </w:r>
      <w:r w:rsidR="00084AB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</w:t>
      </w: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ear real-time</w:t>
      </w:r>
      <w:r w:rsidR="00084AB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ultimately improving SLA metrics.</w:t>
      </w:r>
    </w:p>
    <w:p w14:paraId="08BE7612" w14:textId="5865589B" w:rsidR="00302669" w:rsidRDefault="003E2907" w:rsidP="00A51E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xpanded </w:t>
      </w:r>
      <w:r w:rsidR="00C678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tructured</w:t>
      </w: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ta models </w:t>
      </w:r>
      <w:r w:rsidR="00C678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rom</w:t>
      </w: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XML integrations, significantly increasing available data points</w:t>
      </w:r>
      <w:r w:rsidR="00C678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</w:t>
      </w:r>
      <w:r w:rsidR="00164FA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ore comprehensive</w:t>
      </w:r>
      <w:r w:rsidR="00C678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sights</w:t>
      </w: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45F736C1" w14:textId="79A41B22" w:rsidR="00302669" w:rsidRDefault="003E2907" w:rsidP="00A51E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utomated numerous payroll processes, saving hundreds of staff hours through custom scripting and workflow enhancements.</w:t>
      </w:r>
    </w:p>
    <w:p w14:paraId="388C06B7" w14:textId="77777777" w:rsidR="003E2907" w:rsidRDefault="003E2907" w:rsidP="00A51E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igrated hundreds of PL/SQL queries to T-SQL, facilitating platform consistency and maintainability.</w:t>
      </w:r>
    </w:p>
    <w:p w14:paraId="60839DA6" w14:textId="2CE55EE3" w:rsidR="00302669" w:rsidRDefault="003E2907" w:rsidP="00A51E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E290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factored legacy C# applications to use stored procedures, enhancing security, modularity, and performance.</w:t>
      </w:r>
    </w:p>
    <w:p w14:paraId="5D5E1CF6" w14:textId="3E2CDF95" w:rsidR="005B2478" w:rsidRPr="00777144" w:rsidRDefault="005B2478" w:rsidP="00A51E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</w:t>
      </w:r>
      <w:r w:rsidRPr="005B247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arded for excellence in solution delivery by client, U.S. Department of State.</w:t>
      </w:r>
    </w:p>
    <w:p w14:paraId="74D8B019" w14:textId="0CBB957D" w:rsidR="007172FA" w:rsidRPr="007172FA" w:rsidRDefault="00A44090" w:rsidP="007172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E04D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loud Engineer (2020 - Present)</w:t>
      </w:r>
      <w:r w:rsidR="007172FA" w:rsidRPr="000E04D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br/>
      </w:r>
      <w:r w:rsidRPr="000E04D0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Freelance</w:t>
      </w:r>
    </w:p>
    <w:p w14:paraId="60D7CEE8" w14:textId="48CF650C" w:rsidR="006D47C8" w:rsidRDefault="006D47C8" w:rsidP="006D47C8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A774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sign and deploy lightweight applications using C#, .NET Core, and MVC architectures.</w:t>
      </w:r>
    </w:p>
    <w:p w14:paraId="1DF61663" w14:textId="1B8065F3" w:rsidR="00144440" w:rsidRDefault="00B5271C" w:rsidP="0014444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527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actively expand cloud capabilities through hands-on labs and self-paced learning in Azure, AWS, and Databricks environments.</w:t>
      </w:r>
    </w:p>
    <w:p w14:paraId="7BB4C4C1" w14:textId="4311357B" w:rsidR="00AE3101" w:rsidRDefault="00AE3101" w:rsidP="0014444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E310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velop lightweight data visualizations using Power BI for usage monitoring and reporting.</w:t>
      </w:r>
    </w:p>
    <w:p w14:paraId="00568F98" w14:textId="380EFAF4" w:rsidR="00642B50" w:rsidRPr="00144440" w:rsidRDefault="00642B50" w:rsidP="0014444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642B5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signed CI/CD pipelines using Azure DevOps for automated testing and deployment of cloud applications.</w:t>
      </w:r>
    </w:p>
    <w:p w14:paraId="6F2DEB9F" w14:textId="7602DD8E" w:rsidR="009B5612" w:rsidRPr="00A54584" w:rsidRDefault="00A54584" w:rsidP="009B5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A545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duct Owner, Epic Owner, Business Process Analyst (2015 - 2022)</w:t>
      </w:r>
      <w:r w:rsidR="009B5612"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A5458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The Boeing Company, North Charleston, SC</w:t>
      </w:r>
    </w:p>
    <w:p w14:paraId="4B3F7284" w14:textId="77777777" w:rsidR="00F41068" w:rsidRPr="00F41068" w:rsidRDefault="00F41068" w:rsidP="00F4106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F4106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ed Agile ceremonies and PI planning events as Product Owner, supporting a team of 8 developers across multiple program increments.</w:t>
      </w:r>
    </w:p>
    <w:p w14:paraId="5C190A84" w14:textId="77777777" w:rsidR="00F41068" w:rsidRPr="00F41068" w:rsidRDefault="00F41068" w:rsidP="00F4106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F4106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veloped web forms and internal .NET applications to automate manual processes and improve operational efficiency.</w:t>
      </w:r>
    </w:p>
    <w:p w14:paraId="47B55E9E" w14:textId="77777777" w:rsidR="00F41068" w:rsidRPr="00F41068" w:rsidRDefault="00F41068" w:rsidP="00F4106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F4106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d SQL-based reports using T-SQL, SSIS, and SSRS to deliver near real-time insights for leadership.</w:t>
      </w:r>
    </w:p>
    <w:p w14:paraId="13FBA61F" w14:textId="77777777" w:rsidR="00F41068" w:rsidRPr="00F41068" w:rsidRDefault="00F41068" w:rsidP="00F4106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F4106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athered requirements, authored user stories, and managed backlogs to drive solution development for cross-functional teams.</w:t>
      </w:r>
    </w:p>
    <w:p w14:paraId="3820BB1E" w14:textId="77777777" w:rsidR="00F41068" w:rsidRPr="00F41068" w:rsidRDefault="00F41068" w:rsidP="00F4106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F4106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rved as Application Administrator for enterprise systems and developed standardized work instructions and training materials.</w:t>
      </w:r>
    </w:p>
    <w:p w14:paraId="70DB7D4D" w14:textId="45648287" w:rsidR="009B5612" w:rsidRDefault="00F41068" w:rsidP="00F4106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F4106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livered demos and reports to leadership, translating technical outcomes into business impact.</w:t>
      </w:r>
    </w:p>
    <w:p w14:paraId="669C9EC4" w14:textId="503716BE" w:rsidR="00302669" w:rsidRDefault="002112D2" w:rsidP="002112D2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Key </w:t>
      </w:r>
      <w:r w:rsidR="00302669" w:rsidRPr="0030266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chievements:</w:t>
      </w:r>
      <w:r w:rsidR="003026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0CCAAF30" w14:textId="10FA74C4" w:rsidR="0090208E" w:rsidRPr="00345123" w:rsidRDefault="0090208E" w:rsidP="0034512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0208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uthored user stories through advanced requirements gathering, contributing to process improvements that reduced costs by millions annually.</w:t>
      </w:r>
    </w:p>
    <w:p w14:paraId="2567145F" w14:textId="66E97D0D" w:rsidR="0090208E" w:rsidRPr="00345123" w:rsidRDefault="0090208E" w:rsidP="0034512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0208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Built a custom web application for the decorative paint shop to track parts, reduce delays, and enhance visibility for shipping timelines.</w:t>
      </w:r>
    </w:p>
    <w:p w14:paraId="589DF1C5" w14:textId="6B6B1AF0" w:rsidR="0090208E" w:rsidRPr="00345123" w:rsidRDefault="0090208E" w:rsidP="0034512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0208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utomated multiple access request workflows, reducing onboarding time and administrative workload by hundreds of hours annually.</w:t>
      </w:r>
    </w:p>
    <w:p w14:paraId="41ACA1E7" w14:textId="68C4ACF2" w:rsidR="0090208E" w:rsidRPr="00345123" w:rsidRDefault="0090208E" w:rsidP="008D7D0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34512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veloped a portfolio of reports using SSIS and SSRS to empower leadership with timely operational metrics.</w:t>
      </w:r>
    </w:p>
    <w:p w14:paraId="5DA3B6AE" w14:textId="511F0DAE" w:rsidR="0090208E" w:rsidRPr="0090208E" w:rsidRDefault="0090208E" w:rsidP="00CA6DB7">
      <w:pPr>
        <w:numPr>
          <w:ilvl w:val="0"/>
          <w:numId w:val="2"/>
        </w:numPr>
        <w:spacing w:before="100" w:beforeAutospacing="1" w:after="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0208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-led multiple PI Planning events, successfully aligning development teams with evolving business priorities.</w:t>
      </w:r>
    </w:p>
    <w:p w14:paraId="26CFD07C" w14:textId="21BCA8C8" w:rsidR="009B5612" w:rsidRPr="009B5612" w:rsidRDefault="00000000" w:rsidP="0090208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35387939">
          <v:rect id="_x0000_i1027" style="width:0;height:1.5pt" o:hralign="center" o:hrstd="t" o:hr="t" fillcolor="#a0a0a0" stroked="f"/>
        </w:pict>
      </w:r>
    </w:p>
    <w:p w14:paraId="0D7DF96B" w14:textId="77777777" w:rsidR="009B5612" w:rsidRPr="009B5612" w:rsidRDefault="009B5612" w:rsidP="009B5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561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ducation</w:t>
      </w:r>
    </w:p>
    <w:p w14:paraId="4F138F89" w14:textId="41C2DE64" w:rsidR="004C1749" w:rsidRPr="004C1749" w:rsidRDefault="00A54584" w:rsidP="009B5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</w:pPr>
      <w:r w:rsidRPr="00A545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Bachelor </w:t>
      </w:r>
      <w:r w:rsidR="00C018C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f</w:t>
      </w:r>
      <w:r w:rsidRPr="00A5458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Operations Management, Magna Cum Laude (2011)</w:t>
      </w:r>
      <w:r w:rsidR="004C174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(GPA: 3.84)</w:t>
      </w:r>
      <w:r w:rsidR="009B5612"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A54584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  <w:t>American Intercontinental University</w:t>
      </w:r>
    </w:p>
    <w:p w14:paraId="1B381217" w14:textId="77777777" w:rsidR="009B5612" w:rsidRPr="009B5612" w:rsidRDefault="00000000" w:rsidP="009B561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28F3FFF">
          <v:rect id="_x0000_i1028" style="width:0;height:1.5pt" o:hralign="center" o:hrstd="t" o:hr="t" fillcolor="#a0a0a0" stroked="f"/>
        </w:pict>
      </w:r>
    </w:p>
    <w:p w14:paraId="511AAF3B" w14:textId="77777777" w:rsidR="009B5612" w:rsidRPr="009B5612" w:rsidRDefault="009B5612" w:rsidP="009B5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561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ertifications</w:t>
      </w:r>
    </w:p>
    <w:p w14:paraId="594C0AC5" w14:textId="110F42A1" w:rsidR="00113050" w:rsidRPr="009B5612" w:rsidRDefault="00113050" w:rsidP="0011305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oftware Development Certification (Capella University)</w:t>
      </w:r>
      <w:r w:rsidR="004C174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GPA: 4.0)</w:t>
      </w:r>
    </w:p>
    <w:p w14:paraId="55FE3B22" w14:textId="622F0B70" w:rsidR="00E366A4" w:rsidRPr="00E366A4" w:rsidRDefault="00E366A4" w:rsidP="00E366A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366A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zure Databricks Platform Architect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Databricks)</w:t>
      </w:r>
    </w:p>
    <w:p w14:paraId="17EBC178" w14:textId="0E185193" w:rsidR="00476A64" w:rsidRDefault="00476A64" w:rsidP="00476A64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atabricks Fundamentals (Databricks)</w:t>
      </w:r>
    </w:p>
    <w:p w14:paraId="29E86AC5" w14:textId="3C978504" w:rsidR="009B2446" w:rsidRDefault="009B2446" w:rsidP="009B561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enerative AI Fundamentals (Databricks)</w:t>
      </w:r>
    </w:p>
    <w:p w14:paraId="07C15117" w14:textId="645EA4BF" w:rsidR="009B5612" w:rsidRPr="009B5612" w:rsidRDefault="009B5612" w:rsidP="009B561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zure Fundamentals (Microsoft)</w:t>
      </w:r>
    </w:p>
    <w:p w14:paraId="133D9124" w14:textId="3DDB1624" w:rsidR="009B5612" w:rsidRDefault="009B5612" w:rsidP="009B561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ertified </w:t>
      </w:r>
      <w:proofErr w:type="spellStart"/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Fe</w:t>
      </w:r>
      <w:proofErr w:type="spellEnd"/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® 6 DevOps Practitioner (Scaled Agile Framework)</w:t>
      </w:r>
    </w:p>
    <w:p w14:paraId="6ABD0884" w14:textId="4BB39BF7" w:rsidR="00DB3DDA" w:rsidRPr="00DB3DDA" w:rsidRDefault="00824D56" w:rsidP="00DB3DD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ertified </w:t>
      </w:r>
      <w:proofErr w:type="spellStart"/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Fe</w:t>
      </w:r>
      <w:proofErr w:type="spellEnd"/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® 6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crum Master</w:t>
      </w:r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Scaled Agile Framework)</w:t>
      </w:r>
    </w:p>
    <w:p w14:paraId="71796E01" w14:textId="77777777" w:rsidR="00A40B23" w:rsidRPr="00DB3DDA" w:rsidRDefault="00A40B23" w:rsidP="00A40B23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ertified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Fe</w:t>
      </w:r>
      <w:proofErr w:type="spellEnd"/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®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5 Product Owner/Product Manager </w:t>
      </w:r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Scaled Agile Framework)</w:t>
      </w:r>
    </w:p>
    <w:p w14:paraId="6A6EB0C7" w14:textId="2CB1DAE7" w:rsidR="005E08A2" w:rsidRDefault="00DB3DDA" w:rsidP="00824D5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ix Sigma Yellow Belt (GoLeanSixSigma.com)</w:t>
      </w:r>
    </w:p>
    <w:p w14:paraId="3BF5D3A4" w14:textId="77777777" w:rsidR="009B5612" w:rsidRPr="009B5612" w:rsidRDefault="00000000" w:rsidP="009B561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5C96EDA1">
          <v:rect id="_x0000_i1029" style="width:0;height:1.5pt" o:hralign="center" o:hrstd="t" o:hr="t" fillcolor="#a0a0a0" stroked="f"/>
        </w:pict>
      </w:r>
    </w:p>
    <w:p w14:paraId="60C511F1" w14:textId="77777777" w:rsidR="009B5612" w:rsidRPr="009B5612" w:rsidRDefault="009B5612" w:rsidP="009B5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561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echnical Skills</w:t>
      </w:r>
    </w:p>
    <w:p w14:paraId="034E42D1" w14:textId="7BF665CA" w:rsidR="009B5612" w:rsidRPr="00777144" w:rsidRDefault="009B5612" w:rsidP="009B561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77714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anguages: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#, SQL</w:t>
      </w:r>
      <w:r w:rsidR="00C51747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</w:t>
      </w:r>
      <w:r w:rsidR="00726030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-SQL</w:t>
      </w:r>
      <w:r w:rsidR="007260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="00C51747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L/SQL,</w:t>
      </w:r>
      <w:r w:rsidR="0072603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726030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SI</w:t>
      </w:r>
      <w:r w:rsidR="00C51747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="00B027DD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werShell, 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ython, </w:t>
      </w:r>
      <w:r w:rsidR="002B638A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va</w:t>
      </w:r>
      <w:r w:rsidR="002B638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2B638A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341721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avaScript</w:t>
      </w:r>
      <w:r w:rsidR="004D5D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2B638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,</w:t>
      </w:r>
      <w:r w:rsidR="004D5D3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isual Basic 6.0</w:t>
      </w:r>
      <w:r w:rsidR="006D2DE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287F6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BA</w:t>
      </w:r>
    </w:p>
    <w:p w14:paraId="6C65ED7E" w14:textId="5894FA31" w:rsidR="009B5612" w:rsidRDefault="00C50F10" w:rsidP="009B561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I &amp; Reporting</w:t>
      </w:r>
      <w:r w:rsidR="009B5612" w:rsidRPr="0077714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="009B5612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wer BI, </w:t>
      </w:r>
      <w:r w:rsidR="009B5612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</w:t>
      </w:r>
      <w:r w:rsidR="009B5612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, S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</w:t>
      </w:r>
      <w:r w:rsidR="009B5612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</w:t>
      </w:r>
      <w:r w:rsidR="00C51747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Oracle SQL Developer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SQL Server Management Studio</w:t>
      </w:r>
    </w:p>
    <w:p w14:paraId="30D70A03" w14:textId="791C9B70" w:rsidR="00131741" w:rsidRPr="00777144" w:rsidRDefault="00131741" w:rsidP="009B561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</w:t>
      </w:r>
      <w:r w:rsidR="00941CF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ud &amp; DevOps: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zure, 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zure DevOp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Git, REST APIs</w:t>
      </w:r>
    </w:p>
    <w:p w14:paraId="1D54E301" w14:textId="51095A5F" w:rsidR="009B5612" w:rsidRDefault="00131741" w:rsidP="009B561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rameworks &amp; Tools</w:t>
      </w:r>
      <w:r w:rsidR="009B5612" w:rsidRPr="00777144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  <w:r w:rsidR="009B5612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Net Core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.Net Framework,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VC, </w:t>
      </w:r>
      <w:r w:rsidR="009B5612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sual Studio,</w:t>
      </w:r>
      <w:r w:rsidR="00E60810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isual Studio Code,</w:t>
      </w:r>
      <w:r w:rsidR="009B5612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CF1E7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XML, JSON,</w:t>
      </w:r>
      <w:r w:rsidR="00060D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CL Leap,</w:t>
      </w:r>
      <w:r w:rsidR="009B5612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spellStart"/>
      <w:r w:rsidR="009B5612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Vision</w:t>
      </w:r>
      <w:proofErr w:type="spellEnd"/>
      <w:r w:rsidR="009B5612" w:rsidRPr="0077714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tudio</w:t>
      </w:r>
    </w:p>
    <w:p w14:paraId="79D8FD09" w14:textId="23B42166" w:rsidR="00131741" w:rsidRPr="00777144" w:rsidRDefault="00131741" w:rsidP="009B561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ethodologies: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gile,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AFe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CRISP-DM, SDLC</w:t>
      </w:r>
    </w:p>
    <w:p w14:paraId="5C955AE1" w14:textId="3A9D32B8" w:rsidR="009B5612" w:rsidRPr="009B5612" w:rsidRDefault="00000000" w:rsidP="009B561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25272B15">
          <v:rect id="_x0000_i1030" style="width:0;height:1.5pt" o:hralign="center" o:hrstd="t" o:hr="t" fillcolor="#a0a0a0" stroked="f"/>
        </w:pict>
      </w:r>
    </w:p>
    <w:p w14:paraId="364D7EA1" w14:textId="77777777" w:rsidR="00DC6EBE" w:rsidRDefault="00DC6EBE" w:rsidP="009B5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</w:p>
    <w:p w14:paraId="5BBC1161" w14:textId="2FCBBE3A" w:rsidR="009B5612" w:rsidRPr="009B5612" w:rsidRDefault="009B5612" w:rsidP="009B5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561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References</w:t>
      </w:r>
    </w:p>
    <w:p w14:paraId="58F3ABF3" w14:textId="77777777" w:rsidR="009B5612" w:rsidRPr="009B5612" w:rsidRDefault="009B5612" w:rsidP="009B56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B561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vailable upon request.</w:t>
      </w:r>
    </w:p>
    <w:p w14:paraId="2BD51E26" w14:textId="77777777" w:rsidR="006174DC" w:rsidRDefault="006174DC"/>
    <w:sectPr w:rsidR="006174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FC02A3"/>
    <w:multiLevelType w:val="multilevel"/>
    <w:tmpl w:val="C3FC3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426FC9"/>
    <w:multiLevelType w:val="hybridMultilevel"/>
    <w:tmpl w:val="65526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7F362D"/>
    <w:multiLevelType w:val="multilevel"/>
    <w:tmpl w:val="281C3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1880F36"/>
    <w:multiLevelType w:val="multilevel"/>
    <w:tmpl w:val="7840A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374B39"/>
    <w:multiLevelType w:val="multilevel"/>
    <w:tmpl w:val="0666D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E33443"/>
    <w:multiLevelType w:val="multilevel"/>
    <w:tmpl w:val="79F41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721352F"/>
    <w:multiLevelType w:val="multilevel"/>
    <w:tmpl w:val="05026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97451DA"/>
    <w:multiLevelType w:val="multilevel"/>
    <w:tmpl w:val="B3C65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DB63BB8"/>
    <w:multiLevelType w:val="multilevel"/>
    <w:tmpl w:val="A3C8C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953568">
    <w:abstractNumId w:val="0"/>
  </w:num>
  <w:num w:numId="2" w16cid:durableId="795565958">
    <w:abstractNumId w:val="5"/>
  </w:num>
  <w:num w:numId="3" w16cid:durableId="370811418">
    <w:abstractNumId w:val="4"/>
  </w:num>
  <w:num w:numId="4" w16cid:durableId="1915583225">
    <w:abstractNumId w:val="7"/>
  </w:num>
  <w:num w:numId="5" w16cid:durableId="205145274">
    <w:abstractNumId w:val="8"/>
  </w:num>
  <w:num w:numId="6" w16cid:durableId="100534044">
    <w:abstractNumId w:val="2"/>
  </w:num>
  <w:num w:numId="7" w16cid:durableId="61100435">
    <w:abstractNumId w:val="6"/>
  </w:num>
  <w:num w:numId="8" w16cid:durableId="1882667615">
    <w:abstractNumId w:val="3"/>
  </w:num>
  <w:num w:numId="9" w16cid:durableId="16303548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xtTS1tDQxNLcwMDNX0lEKTi0uzszPAykwrAUAISXiEywAAAA="/>
  </w:docVars>
  <w:rsids>
    <w:rsidRoot w:val="009B5612"/>
    <w:rsid w:val="00001C3F"/>
    <w:rsid w:val="00042708"/>
    <w:rsid w:val="00060DFF"/>
    <w:rsid w:val="000734AF"/>
    <w:rsid w:val="00084ABD"/>
    <w:rsid w:val="000C4189"/>
    <w:rsid w:val="000D4E56"/>
    <w:rsid w:val="000E04D0"/>
    <w:rsid w:val="000F5904"/>
    <w:rsid w:val="00113050"/>
    <w:rsid w:val="00131741"/>
    <w:rsid w:val="00140150"/>
    <w:rsid w:val="00144440"/>
    <w:rsid w:val="00150B11"/>
    <w:rsid w:val="00162A10"/>
    <w:rsid w:val="00164FA0"/>
    <w:rsid w:val="00177E3D"/>
    <w:rsid w:val="001D31F8"/>
    <w:rsid w:val="00202988"/>
    <w:rsid w:val="002112D2"/>
    <w:rsid w:val="0022245F"/>
    <w:rsid w:val="00247AE5"/>
    <w:rsid w:val="00247FAF"/>
    <w:rsid w:val="002607DA"/>
    <w:rsid w:val="00266D14"/>
    <w:rsid w:val="00273729"/>
    <w:rsid w:val="0027513C"/>
    <w:rsid w:val="00286BDB"/>
    <w:rsid w:val="00287F60"/>
    <w:rsid w:val="002A1560"/>
    <w:rsid w:val="002A5BEB"/>
    <w:rsid w:val="002B638A"/>
    <w:rsid w:val="002D55FD"/>
    <w:rsid w:val="00302669"/>
    <w:rsid w:val="00312E18"/>
    <w:rsid w:val="00322A70"/>
    <w:rsid w:val="003409D7"/>
    <w:rsid w:val="00341721"/>
    <w:rsid w:val="00345123"/>
    <w:rsid w:val="00353FFC"/>
    <w:rsid w:val="00375EDC"/>
    <w:rsid w:val="00377152"/>
    <w:rsid w:val="00377487"/>
    <w:rsid w:val="00395673"/>
    <w:rsid w:val="003B5CD6"/>
    <w:rsid w:val="003E2907"/>
    <w:rsid w:val="003E72EA"/>
    <w:rsid w:val="004252C4"/>
    <w:rsid w:val="004369E7"/>
    <w:rsid w:val="00436B41"/>
    <w:rsid w:val="0044350D"/>
    <w:rsid w:val="00476A64"/>
    <w:rsid w:val="004A50B4"/>
    <w:rsid w:val="004C1749"/>
    <w:rsid w:val="004C1E84"/>
    <w:rsid w:val="004C6F4B"/>
    <w:rsid w:val="004D5D3B"/>
    <w:rsid w:val="004E008A"/>
    <w:rsid w:val="00516A0D"/>
    <w:rsid w:val="00530B38"/>
    <w:rsid w:val="00530DAA"/>
    <w:rsid w:val="0056033B"/>
    <w:rsid w:val="00586135"/>
    <w:rsid w:val="00595A81"/>
    <w:rsid w:val="005970F1"/>
    <w:rsid w:val="005A0AC3"/>
    <w:rsid w:val="005A364D"/>
    <w:rsid w:val="005B2478"/>
    <w:rsid w:val="005E08A2"/>
    <w:rsid w:val="006174DC"/>
    <w:rsid w:val="00632633"/>
    <w:rsid w:val="00642B50"/>
    <w:rsid w:val="00647DD4"/>
    <w:rsid w:val="0065145D"/>
    <w:rsid w:val="00653EDF"/>
    <w:rsid w:val="00665360"/>
    <w:rsid w:val="00675D05"/>
    <w:rsid w:val="006842CE"/>
    <w:rsid w:val="006908AA"/>
    <w:rsid w:val="006A5D25"/>
    <w:rsid w:val="006B1522"/>
    <w:rsid w:val="006D2DE8"/>
    <w:rsid w:val="006D47C8"/>
    <w:rsid w:val="00711AA8"/>
    <w:rsid w:val="00716801"/>
    <w:rsid w:val="007172FA"/>
    <w:rsid w:val="0072400E"/>
    <w:rsid w:val="00726030"/>
    <w:rsid w:val="0077235F"/>
    <w:rsid w:val="007736FC"/>
    <w:rsid w:val="00774B60"/>
    <w:rsid w:val="00777144"/>
    <w:rsid w:val="00796842"/>
    <w:rsid w:val="007A7C40"/>
    <w:rsid w:val="007B3FED"/>
    <w:rsid w:val="007C322E"/>
    <w:rsid w:val="007C675B"/>
    <w:rsid w:val="008036FF"/>
    <w:rsid w:val="00805FEB"/>
    <w:rsid w:val="00820630"/>
    <w:rsid w:val="00824D56"/>
    <w:rsid w:val="00825B4F"/>
    <w:rsid w:val="008571E9"/>
    <w:rsid w:val="00884707"/>
    <w:rsid w:val="00894C7D"/>
    <w:rsid w:val="008D79D7"/>
    <w:rsid w:val="008F05D9"/>
    <w:rsid w:val="0090208E"/>
    <w:rsid w:val="00904044"/>
    <w:rsid w:val="0092551B"/>
    <w:rsid w:val="009317E6"/>
    <w:rsid w:val="00941CFA"/>
    <w:rsid w:val="009504E4"/>
    <w:rsid w:val="00951356"/>
    <w:rsid w:val="0095198A"/>
    <w:rsid w:val="00961178"/>
    <w:rsid w:val="00973D5D"/>
    <w:rsid w:val="00976B83"/>
    <w:rsid w:val="00993DE8"/>
    <w:rsid w:val="009941D5"/>
    <w:rsid w:val="009A2F93"/>
    <w:rsid w:val="009A4594"/>
    <w:rsid w:val="009B2446"/>
    <w:rsid w:val="009B5612"/>
    <w:rsid w:val="009C2E47"/>
    <w:rsid w:val="009D011F"/>
    <w:rsid w:val="00A37752"/>
    <w:rsid w:val="00A40B23"/>
    <w:rsid w:val="00A44090"/>
    <w:rsid w:val="00A454CA"/>
    <w:rsid w:val="00A478D5"/>
    <w:rsid w:val="00A51EB2"/>
    <w:rsid w:val="00A54584"/>
    <w:rsid w:val="00AC0211"/>
    <w:rsid w:val="00AC7304"/>
    <w:rsid w:val="00AD2210"/>
    <w:rsid w:val="00AE3101"/>
    <w:rsid w:val="00AF1362"/>
    <w:rsid w:val="00B0207F"/>
    <w:rsid w:val="00B027DD"/>
    <w:rsid w:val="00B1184B"/>
    <w:rsid w:val="00B2186F"/>
    <w:rsid w:val="00B31DE9"/>
    <w:rsid w:val="00B5271C"/>
    <w:rsid w:val="00B70299"/>
    <w:rsid w:val="00B813A9"/>
    <w:rsid w:val="00B90173"/>
    <w:rsid w:val="00BA5783"/>
    <w:rsid w:val="00BC4D08"/>
    <w:rsid w:val="00C018C8"/>
    <w:rsid w:val="00C3705B"/>
    <w:rsid w:val="00C50F10"/>
    <w:rsid w:val="00C51747"/>
    <w:rsid w:val="00C6787A"/>
    <w:rsid w:val="00C723CD"/>
    <w:rsid w:val="00C73259"/>
    <w:rsid w:val="00C80B64"/>
    <w:rsid w:val="00C84F65"/>
    <w:rsid w:val="00C850D5"/>
    <w:rsid w:val="00CF1E79"/>
    <w:rsid w:val="00CF740C"/>
    <w:rsid w:val="00D17CC1"/>
    <w:rsid w:val="00D51720"/>
    <w:rsid w:val="00D8490F"/>
    <w:rsid w:val="00D9363E"/>
    <w:rsid w:val="00DA788C"/>
    <w:rsid w:val="00DB0DF6"/>
    <w:rsid w:val="00DB3DDA"/>
    <w:rsid w:val="00DC0AE3"/>
    <w:rsid w:val="00DC551C"/>
    <w:rsid w:val="00DC6EBE"/>
    <w:rsid w:val="00DD3DA5"/>
    <w:rsid w:val="00E26553"/>
    <w:rsid w:val="00E27AF4"/>
    <w:rsid w:val="00E366A4"/>
    <w:rsid w:val="00E425F2"/>
    <w:rsid w:val="00E60810"/>
    <w:rsid w:val="00E96999"/>
    <w:rsid w:val="00EA49F0"/>
    <w:rsid w:val="00ED34E9"/>
    <w:rsid w:val="00F02E7F"/>
    <w:rsid w:val="00F175F9"/>
    <w:rsid w:val="00F41068"/>
    <w:rsid w:val="00FC37C7"/>
    <w:rsid w:val="00FC7727"/>
    <w:rsid w:val="00FD4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3D04C"/>
  <w15:chartTrackingRefBased/>
  <w15:docId w15:val="{35A2E6DC-DC8B-406E-AF3D-F210B50FD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366A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B5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9B5612"/>
    <w:rPr>
      <w:b/>
      <w:bCs/>
    </w:rPr>
  </w:style>
  <w:style w:type="character" w:styleId="Emphasis">
    <w:name w:val="Emphasis"/>
    <w:basedOn w:val="DefaultParagraphFont"/>
    <w:uiPriority w:val="20"/>
    <w:qFormat/>
    <w:rsid w:val="009B5612"/>
    <w:rPr>
      <w:i/>
      <w:iCs/>
    </w:rPr>
  </w:style>
  <w:style w:type="character" w:styleId="Hyperlink">
    <w:name w:val="Hyperlink"/>
    <w:basedOn w:val="DefaultParagraphFont"/>
    <w:uiPriority w:val="99"/>
    <w:unhideWhenUsed/>
    <w:rsid w:val="009B56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56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561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A50B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366A4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85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0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linkedin.com/in/christopher-laing-81bb862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7</TotalTime>
  <Pages>4</Pages>
  <Words>908</Words>
  <Characters>51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Laing</dc:creator>
  <cp:keywords/>
  <dc:description/>
  <cp:lastModifiedBy>Christopher Laing</cp:lastModifiedBy>
  <cp:revision>197</cp:revision>
  <cp:lastPrinted>2025-01-16T02:47:00Z</cp:lastPrinted>
  <dcterms:created xsi:type="dcterms:W3CDTF">2024-07-19T01:28:00Z</dcterms:created>
  <dcterms:modified xsi:type="dcterms:W3CDTF">2025-06-08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665d9ee-429a-4d5f-97cc-cfb56e044a6e_Enabled">
    <vt:lpwstr>true</vt:lpwstr>
  </property>
  <property fmtid="{D5CDD505-2E9C-101B-9397-08002B2CF9AE}" pid="3" name="MSIP_Label_1665d9ee-429a-4d5f-97cc-cfb56e044a6e_SetDate">
    <vt:lpwstr>2025-04-18T19:59:34Z</vt:lpwstr>
  </property>
  <property fmtid="{D5CDD505-2E9C-101B-9397-08002B2CF9AE}" pid="4" name="MSIP_Label_1665d9ee-429a-4d5f-97cc-cfb56e044a6e_Method">
    <vt:lpwstr>Privileged</vt:lpwstr>
  </property>
  <property fmtid="{D5CDD505-2E9C-101B-9397-08002B2CF9AE}" pid="5" name="MSIP_Label_1665d9ee-429a-4d5f-97cc-cfb56e044a6e_Name">
    <vt:lpwstr>1665d9ee-429a-4d5f-97cc-cfb56e044a6e</vt:lpwstr>
  </property>
  <property fmtid="{D5CDD505-2E9C-101B-9397-08002B2CF9AE}" pid="6" name="MSIP_Label_1665d9ee-429a-4d5f-97cc-cfb56e044a6e_SiteId">
    <vt:lpwstr>66cf5074-5afe-48d1-a691-a12b2121f44b</vt:lpwstr>
  </property>
  <property fmtid="{D5CDD505-2E9C-101B-9397-08002B2CF9AE}" pid="7" name="MSIP_Label_1665d9ee-429a-4d5f-97cc-cfb56e044a6e_ActionId">
    <vt:lpwstr>3249b02f-7b92-42b9-8aa0-47ff44daca3a</vt:lpwstr>
  </property>
  <property fmtid="{D5CDD505-2E9C-101B-9397-08002B2CF9AE}" pid="8" name="MSIP_Label_1665d9ee-429a-4d5f-97cc-cfb56e044a6e_ContentBits">
    <vt:lpwstr>0</vt:lpwstr>
  </property>
  <property fmtid="{D5CDD505-2E9C-101B-9397-08002B2CF9AE}" pid="9" name="MSIP_Label_1665d9ee-429a-4d5f-97cc-cfb56e044a6e_Tag">
    <vt:lpwstr>10, 0, 1, 1</vt:lpwstr>
  </property>
</Properties>
</file>